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E08E7" w:rsidRPr="00FE08E7" w:rsidRDefault="00FE08E7" w:rsidP="00FE08E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08E7">
        <w:rPr>
          <w:rFonts w:ascii="Georgia" w:eastAsia="Times New Roman" w:hAnsi="Georgia" w:cs="Times New Roman"/>
          <w:color w:val="58595B"/>
          <w:sz w:val="36"/>
          <w:szCs w:val="36"/>
        </w:rPr>
        <w:t>Chairmen of the Cheyenne River Sioux Tribe 1936 - Present</w:t>
      </w:r>
      <w:r w:rsidRPr="00FE08E7">
        <w:rPr>
          <w:rFonts w:ascii="Georgia" w:eastAsia="Times New Roman" w:hAnsi="Georgia" w:cs="Times New Roman"/>
          <w:color w:val="333333"/>
          <w:sz w:val="26"/>
          <w:szCs w:val="26"/>
        </w:rPr>
        <w:br/>
      </w:r>
    </w:p>
    <w:p w:rsidR="00FE08E7" w:rsidRPr="00FE08E7" w:rsidRDefault="00FE08E7" w:rsidP="00FE08E7">
      <w:pPr>
        <w:spacing w:after="150" w:line="420" w:lineRule="atLeast"/>
        <w:rPr>
          <w:rFonts w:ascii="Georgia" w:eastAsia="Times New Roman" w:hAnsi="Georgia" w:cs="Times New Roman"/>
          <w:color w:val="333333"/>
          <w:sz w:val="26"/>
          <w:szCs w:val="26"/>
        </w:rPr>
      </w:pPr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>Luke Gilbert (1936-1942)</w:t>
      </w:r>
    </w:p>
    <w:p w:rsidR="00FE08E7" w:rsidRPr="00FE08E7" w:rsidRDefault="00FE08E7" w:rsidP="00FE08E7">
      <w:pPr>
        <w:spacing w:after="150" w:line="420" w:lineRule="atLeast"/>
        <w:rPr>
          <w:rFonts w:ascii="Georgia" w:eastAsia="Times New Roman" w:hAnsi="Georgia" w:cs="Times New Roman"/>
          <w:color w:val="333333"/>
          <w:sz w:val="26"/>
          <w:szCs w:val="26"/>
        </w:rPr>
      </w:pPr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>Samuel Charger (1942-1943)</w:t>
      </w:r>
    </w:p>
    <w:p w:rsidR="00FE08E7" w:rsidRPr="00FE08E7" w:rsidRDefault="00FE08E7" w:rsidP="00FE08E7">
      <w:pPr>
        <w:spacing w:after="150" w:line="420" w:lineRule="atLeast"/>
        <w:rPr>
          <w:rFonts w:ascii="Georgia" w:eastAsia="Times New Roman" w:hAnsi="Georgia" w:cs="Times New Roman"/>
          <w:color w:val="333333"/>
          <w:sz w:val="26"/>
          <w:szCs w:val="26"/>
        </w:rPr>
      </w:pPr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>Grant Iron Lightning (1943-1946 V/</w:t>
      </w:r>
      <w:proofErr w:type="spellStart"/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>Chrm</w:t>
      </w:r>
      <w:proofErr w:type="spellEnd"/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>. Finished term for S. Charger)</w:t>
      </w:r>
    </w:p>
    <w:p w:rsidR="00FE08E7" w:rsidRPr="00FE08E7" w:rsidRDefault="00FE08E7" w:rsidP="00FE08E7">
      <w:pPr>
        <w:spacing w:after="150" w:line="420" w:lineRule="atLeast"/>
        <w:rPr>
          <w:rFonts w:ascii="Georgia" w:eastAsia="Times New Roman" w:hAnsi="Georgia" w:cs="Times New Roman"/>
          <w:color w:val="333333"/>
          <w:sz w:val="26"/>
          <w:szCs w:val="26"/>
        </w:rPr>
      </w:pPr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>Albert Le Beau, Sr.</w:t>
      </w:r>
      <w:r w:rsidRPr="00FE08E7">
        <w:rPr>
          <w:rFonts w:ascii="Georgia" w:eastAsia="Times New Roman" w:hAnsi="Georgia" w:cs="Times New Roman"/>
          <w:color w:val="333333"/>
          <w:sz w:val="26"/>
          <w:szCs w:val="26"/>
        </w:rPr>
        <w:t>  </w:t>
      </w:r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>(1946-1950)</w:t>
      </w:r>
    </w:p>
    <w:p w:rsidR="00FE08E7" w:rsidRPr="00FE08E7" w:rsidRDefault="00FE08E7" w:rsidP="00FE08E7">
      <w:pPr>
        <w:spacing w:after="150" w:line="420" w:lineRule="atLeast"/>
        <w:rPr>
          <w:rFonts w:ascii="Georgia" w:eastAsia="Times New Roman" w:hAnsi="Georgia" w:cs="Times New Roman"/>
          <w:color w:val="333333"/>
          <w:sz w:val="26"/>
          <w:szCs w:val="26"/>
        </w:rPr>
      </w:pPr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>Frank Ducheneaux, Sr.</w:t>
      </w:r>
      <w:r w:rsidRPr="00FE08E7">
        <w:rPr>
          <w:rFonts w:ascii="Georgia" w:eastAsia="Times New Roman" w:hAnsi="Georgia" w:cs="Times New Roman"/>
          <w:color w:val="333333"/>
          <w:sz w:val="26"/>
          <w:szCs w:val="26"/>
        </w:rPr>
        <w:t>  </w:t>
      </w:r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>(1950)</w:t>
      </w:r>
      <w:bookmarkStart w:id="0" w:name="_GoBack"/>
      <w:bookmarkEnd w:id="0"/>
    </w:p>
    <w:p w:rsidR="00FE08E7" w:rsidRPr="00FE08E7" w:rsidRDefault="00FE08E7" w:rsidP="00FE08E7">
      <w:pPr>
        <w:spacing w:after="150" w:line="420" w:lineRule="atLeast"/>
        <w:rPr>
          <w:rFonts w:ascii="Georgia" w:eastAsia="Times New Roman" w:hAnsi="Georgia" w:cs="Times New Roman"/>
          <w:color w:val="333333"/>
          <w:sz w:val="26"/>
          <w:szCs w:val="26"/>
        </w:rPr>
      </w:pPr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>Frank Ducheneaux, Sr.</w:t>
      </w:r>
      <w:r w:rsidRPr="00FE08E7">
        <w:rPr>
          <w:rFonts w:ascii="Georgia" w:eastAsia="Times New Roman" w:hAnsi="Georgia" w:cs="Times New Roman"/>
          <w:color w:val="333333"/>
          <w:sz w:val="26"/>
          <w:szCs w:val="26"/>
        </w:rPr>
        <w:t>  </w:t>
      </w:r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>(1954)</w:t>
      </w:r>
    </w:p>
    <w:p w:rsidR="00FE08E7" w:rsidRPr="00FE08E7" w:rsidRDefault="00FE08E7" w:rsidP="00FE08E7">
      <w:pPr>
        <w:spacing w:after="150" w:line="420" w:lineRule="atLeast"/>
        <w:rPr>
          <w:rFonts w:ascii="Georgia" w:eastAsia="Times New Roman" w:hAnsi="Georgia" w:cs="Times New Roman"/>
          <w:color w:val="333333"/>
          <w:sz w:val="26"/>
          <w:szCs w:val="26"/>
        </w:rPr>
      </w:pPr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>Anthony A. Rivers, Jr.</w:t>
      </w:r>
      <w:r w:rsidRPr="00FE08E7">
        <w:rPr>
          <w:rFonts w:ascii="Georgia" w:eastAsia="Times New Roman" w:hAnsi="Georgia" w:cs="Times New Roman"/>
          <w:color w:val="333333"/>
          <w:sz w:val="26"/>
          <w:szCs w:val="26"/>
        </w:rPr>
        <w:t>  </w:t>
      </w:r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>(1958)</w:t>
      </w:r>
    </w:p>
    <w:p w:rsidR="00FE08E7" w:rsidRPr="00FE08E7" w:rsidRDefault="00FE08E7" w:rsidP="00FE08E7">
      <w:pPr>
        <w:spacing w:after="150" w:line="420" w:lineRule="atLeast"/>
        <w:rPr>
          <w:rFonts w:ascii="Georgia" w:eastAsia="Times New Roman" w:hAnsi="Georgia" w:cs="Times New Roman"/>
          <w:color w:val="333333"/>
          <w:sz w:val="26"/>
          <w:szCs w:val="26"/>
        </w:rPr>
      </w:pPr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>Andrew Le Beau (1962 V/</w:t>
      </w:r>
      <w:proofErr w:type="spellStart"/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>Chrm</w:t>
      </w:r>
      <w:proofErr w:type="spellEnd"/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>. Finished term for Anthony Rivers)</w:t>
      </w:r>
    </w:p>
    <w:p w:rsidR="00FE08E7" w:rsidRPr="00FE08E7" w:rsidRDefault="00FE08E7" w:rsidP="00FE08E7">
      <w:pPr>
        <w:spacing w:after="150" w:line="420" w:lineRule="atLeast"/>
        <w:rPr>
          <w:rFonts w:ascii="Georgia" w:eastAsia="Times New Roman" w:hAnsi="Georgia" w:cs="Times New Roman"/>
          <w:color w:val="333333"/>
          <w:sz w:val="26"/>
          <w:szCs w:val="26"/>
        </w:rPr>
      </w:pPr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>Frank Ducheneaux, Sr.</w:t>
      </w:r>
      <w:r w:rsidRPr="00FE08E7">
        <w:rPr>
          <w:rFonts w:ascii="Georgia" w:eastAsia="Times New Roman" w:hAnsi="Georgia" w:cs="Times New Roman"/>
          <w:color w:val="333333"/>
          <w:sz w:val="26"/>
          <w:szCs w:val="26"/>
        </w:rPr>
        <w:t>  </w:t>
      </w:r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>(1962-1966)</w:t>
      </w:r>
    </w:p>
    <w:p w:rsidR="00FE08E7" w:rsidRPr="00FE08E7" w:rsidRDefault="00FE08E7" w:rsidP="00FE08E7">
      <w:pPr>
        <w:spacing w:after="150" w:line="420" w:lineRule="atLeast"/>
        <w:rPr>
          <w:rFonts w:ascii="Georgia" w:eastAsia="Times New Roman" w:hAnsi="Georgia" w:cs="Times New Roman"/>
          <w:color w:val="333333"/>
          <w:sz w:val="26"/>
          <w:szCs w:val="26"/>
        </w:rPr>
      </w:pPr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>Frank Ducheneaux, Sr.</w:t>
      </w:r>
      <w:r w:rsidRPr="00FE08E7">
        <w:rPr>
          <w:rFonts w:ascii="Georgia" w:eastAsia="Times New Roman" w:hAnsi="Georgia" w:cs="Times New Roman"/>
          <w:color w:val="333333"/>
          <w:sz w:val="26"/>
          <w:szCs w:val="26"/>
        </w:rPr>
        <w:t>  </w:t>
      </w:r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>(1966-1970)</w:t>
      </w:r>
    </w:p>
    <w:p w:rsidR="00FE08E7" w:rsidRPr="00FE08E7" w:rsidRDefault="00FE08E7" w:rsidP="00FE08E7">
      <w:pPr>
        <w:spacing w:after="150" w:line="420" w:lineRule="atLeast"/>
        <w:rPr>
          <w:rFonts w:ascii="Georgia" w:eastAsia="Times New Roman" w:hAnsi="Georgia" w:cs="Times New Roman"/>
          <w:color w:val="333333"/>
          <w:sz w:val="26"/>
          <w:szCs w:val="26"/>
        </w:rPr>
      </w:pPr>
      <w:proofErr w:type="spellStart"/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>Theophile</w:t>
      </w:r>
      <w:proofErr w:type="spellEnd"/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 xml:space="preserve"> Traversie (1970-1974)</w:t>
      </w:r>
    </w:p>
    <w:p w:rsidR="00FE08E7" w:rsidRPr="00FE08E7" w:rsidRDefault="00FE08E7" w:rsidP="00FE08E7">
      <w:pPr>
        <w:spacing w:after="150" w:line="420" w:lineRule="atLeast"/>
        <w:rPr>
          <w:rFonts w:ascii="Georgia" w:eastAsia="Times New Roman" w:hAnsi="Georgia" w:cs="Times New Roman"/>
          <w:color w:val="333333"/>
          <w:sz w:val="26"/>
          <w:szCs w:val="26"/>
        </w:rPr>
      </w:pPr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>Wayne Ducheneaux (1974-1978)</w:t>
      </w:r>
    </w:p>
    <w:p w:rsidR="00FE08E7" w:rsidRPr="00FE08E7" w:rsidRDefault="00FE08E7" w:rsidP="00FE08E7">
      <w:pPr>
        <w:spacing w:after="150" w:line="420" w:lineRule="atLeast"/>
        <w:rPr>
          <w:rFonts w:ascii="Georgia" w:eastAsia="Times New Roman" w:hAnsi="Georgia" w:cs="Times New Roman"/>
          <w:color w:val="333333"/>
          <w:sz w:val="26"/>
          <w:szCs w:val="26"/>
        </w:rPr>
      </w:pPr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 xml:space="preserve">Melvin </w:t>
      </w:r>
      <w:proofErr w:type="spellStart"/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>Garreaux</w:t>
      </w:r>
      <w:proofErr w:type="spellEnd"/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 xml:space="preserve"> (1978-1980)</w:t>
      </w:r>
    </w:p>
    <w:p w:rsidR="00FE08E7" w:rsidRPr="00FE08E7" w:rsidRDefault="00FE08E7" w:rsidP="00FE08E7">
      <w:pPr>
        <w:spacing w:after="150" w:line="420" w:lineRule="atLeast"/>
        <w:rPr>
          <w:rFonts w:ascii="Georgia" w:eastAsia="Times New Roman" w:hAnsi="Georgia" w:cs="Times New Roman"/>
          <w:color w:val="333333"/>
          <w:sz w:val="26"/>
          <w:szCs w:val="26"/>
        </w:rPr>
      </w:pPr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>Kenneth West (1980 V/</w:t>
      </w:r>
      <w:proofErr w:type="spellStart"/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>Chrm</w:t>
      </w:r>
      <w:proofErr w:type="spellEnd"/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>. Term expired)</w:t>
      </w:r>
    </w:p>
    <w:p w:rsidR="00FE08E7" w:rsidRPr="00FE08E7" w:rsidRDefault="00FE08E7" w:rsidP="00FE08E7">
      <w:pPr>
        <w:spacing w:after="150" w:line="420" w:lineRule="atLeast"/>
        <w:rPr>
          <w:rFonts w:ascii="Georgia" w:eastAsia="Times New Roman" w:hAnsi="Georgia" w:cs="Times New Roman"/>
          <w:color w:val="333333"/>
          <w:sz w:val="26"/>
          <w:szCs w:val="26"/>
        </w:rPr>
      </w:pPr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 xml:space="preserve">Lanny </w:t>
      </w:r>
      <w:proofErr w:type="spellStart"/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>LaPlant</w:t>
      </w:r>
      <w:proofErr w:type="spellEnd"/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 xml:space="preserve"> (1980-1981 V/</w:t>
      </w:r>
      <w:proofErr w:type="spellStart"/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>Chrm</w:t>
      </w:r>
      <w:proofErr w:type="spellEnd"/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>. Until new election 1981)</w:t>
      </w:r>
    </w:p>
    <w:p w:rsidR="00FE08E7" w:rsidRPr="00FE08E7" w:rsidRDefault="00FE08E7" w:rsidP="00FE08E7">
      <w:pPr>
        <w:spacing w:after="150" w:line="420" w:lineRule="atLeast"/>
        <w:rPr>
          <w:rFonts w:ascii="Georgia" w:eastAsia="Times New Roman" w:hAnsi="Georgia" w:cs="Times New Roman"/>
          <w:color w:val="333333"/>
          <w:sz w:val="26"/>
          <w:szCs w:val="26"/>
        </w:rPr>
      </w:pPr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>Robert Chasing Hawk (1981-1982)</w:t>
      </w:r>
    </w:p>
    <w:p w:rsidR="00FE08E7" w:rsidRPr="00FE08E7" w:rsidRDefault="00FE08E7" w:rsidP="00FE08E7">
      <w:pPr>
        <w:spacing w:after="150" w:line="420" w:lineRule="atLeast"/>
        <w:rPr>
          <w:rFonts w:ascii="Georgia" w:eastAsia="Times New Roman" w:hAnsi="Georgia" w:cs="Times New Roman"/>
          <w:color w:val="333333"/>
          <w:sz w:val="26"/>
          <w:szCs w:val="26"/>
        </w:rPr>
      </w:pPr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 xml:space="preserve">Morgan </w:t>
      </w:r>
      <w:proofErr w:type="spellStart"/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>Garreau</w:t>
      </w:r>
      <w:proofErr w:type="spellEnd"/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 xml:space="preserve"> (1982-1986)</w:t>
      </w:r>
    </w:p>
    <w:p w:rsidR="00FE08E7" w:rsidRPr="00FE08E7" w:rsidRDefault="00FE08E7" w:rsidP="00FE08E7">
      <w:pPr>
        <w:spacing w:after="150" w:line="420" w:lineRule="atLeast"/>
        <w:rPr>
          <w:rFonts w:ascii="Georgia" w:eastAsia="Times New Roman" w:hAnsi="Georgia" w:cs="Times New Roman"/>
          <w:color w:val="333333"/>
          <w:sz w:val="26"/>
          <w:szCs w:val="26"/>
        </w:rPr>
      </w:pPr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>Wayne Ducheneaux (1986-1990)</w:t>
      </w:r>
    </w:p>
    <w:p w:rsidR="00FE08E7" w:rsidRPr="00FE08E7" w:rsidRDefault="00FE08E7" w:rsidP="00FE08E7">
      <w:pPr>
        <w:spacing w:after="150" w:line="420" w:lineRule="atLeast"/>
        <w:rPr>
          <w:rFonts w:ascii="Georgia" w:eastAsia="Times New Roman" w:hAnsi="Georgia" w:cs="Times New Roman"/>
          <w:color w:val="333333"/>
          <w:sz w:val="26"/>
          <w:szCs w:val="26"/>
        </w:rPr>
      </w:pPr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 xml:space="preserve">Gregg J. </w:t>
      </w:r>
      <w:proofErr w:type="spellStart"/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>Bourland</w:t>
      </w:r>
      <w:proofErr w:type="spellEnd"/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 xml:space="preserve"> (1990-2002)</w:t>
      </w:r>
    </w:p>
    <w:p w:rsidR="00FE08E7" w:rsidRPr="00FE08E7" w:rsidRDefault="00FE08E7" w:rsidP="00FE08E7">
      <w:pPr>
        <w:spacing w:after="150" w:line="420" w:lineRule="atLeast"/>
        <w:rPr>
          <w:rFonts w:ascii="Georgia" w:eastAsia="Times New Roman" w:hAnsi="Georgia" w:cs="Times New Roman"/>
          <w:color w:val="333333"/>
          <w:sz w:val="26"/>
          <w:szCs w:val="26"/>
        </w:rPr>
      </w:pPr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>Harold Frazier (2002-2006)</w:t>
      </w:r>
    </w:p>
    <w:p w:rsidR="00FE08E7" w:rsidRPr="00FE08E7" w:rsidRDefault="00FE08E7" w:rsidP="00FE08E7">
      <w:pPr>
        <w:spacing w:after="150" w:line="420" w:lineRule="atLeast"/>
        <w:rPr>
          <w:rFonts w:ascii="Georgia" w:eastAsia="Times New Roman" w:hAnsi="Georgia" w:cs="Times New Roman"/>
          <w:color w:val="333333"/>
          <w:sz w:val="26"/>
          <w:szCs w:val="26"/>
        </w:rPr>
      </w:pPr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>Joseph Brings Plenty (2006-2010)</w:t>
      </w:r>
    </w:p>
    <w:p w:rsidR="00FE08E7" w:rsidRPr="00FE08E7" w:rsidRDefault="00FE08E7" w:rsidP="00FE08E7">
      <w:pPr>
        <w:spacing w:after="150" w:line="420" w:lineRule="atLeast"/>
        <w:rPr>
          <w:rFonts w:ascii="Georgia" w:eastAsia="Times New Roman" w:hAnsi="Georgia" w:cs="Times New Roman"/>
          <w:color w:val="333333"/>
          <w:sz w:val="26"/>
          <w:szCs w:val="26"/>
        </w:rPr>
      </w:pPr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lastRenderedPageBreak/>
        <w:t xml:space="preserve">Kevin </w:t>
      </w:r>
      <w:proofErr w:type="spellStart"/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>Keckler</w:t>
      </w:r>
      <w:proofErr w:type="spellEnd"/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 xml:space="preserve"> (2010-2014)</w:t>
      </w:r>
    </w:p>
    <w:p w:rsidR="00FE08E7" w:rsidRPr="00FE08E7" w:rsidRDefault="00FE08E7" w:rsidP="00FE08E7">
      <w:pPr>
        <w:spacing w:after="150" w:line="420" w:lineRule="atLeast"/>
        <w:rPr>
          <w:rFonts w:ascii="Georgia" w:eastAsia="Times New Roman" w:hAnsi="Georgia" w:cs="Times New Roman"/>
          <w:color w:val="333333"/>
          <w:sz w:val="26"/>
          <w:szCs w:val="26"/>
        </w:rPr>
      </w:pPr>
      <w:r w:rsidRPr="00FE08E7">
        <w:rPr>
          <w:rFonts w:ascii="Georgia" w:eastAsia="Times New Roman" w:hAnsi="Georgia" w:cs="Times New Roman"/>
          <w:color w:val="333333"/>
          <w:sz w:val="24"/>
          <w:szCs w:val="24"/>
        </w:rPr>
        <w:t>Harold Frazier (2014-Present)</w:t>
      </w:r>
    </w:p>
    <w:p w:rsidR="00DD3F92" w:rsidRDefault="00DD3F92"/>
    <w:sectPr w:rsidR="00DD3F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NDMyNTMzsjA3tjRW0lEKTi0uzszPAykwrAUAYcqAOiwAAAA="/>
  </w:docVars>
  <w:rsids>
    <w:rsidRoot w:val="00FE08E7"/>
    <w:rsid w:val="00DD3F92"/>
    <w:rsid w:val="00FE0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33FC8D4-D986-4EEC-A041-5F51E9E7C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584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8</Words>
  <Characters>733</Characters>
  <Application>Microsoft Office Word</Application>
  <DocSecurity>0</DocSecurity>
  <Lines>6</Lines>
  <Paragraphs>1</Paragraphs>
  <ScaleCrop>false</ScaleCrop>
  <Company/>
  <LinksUpToDate>false</LinksUpToDate>
  <CharactersWithSpaces>8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y Little Thunder</dc:creator>
  <cp:keywords/>
  <dc:description/>
  <cp:lastModifiedBy>Jeremy Little Thunder</cp:lastModifiedBy>
  <cp:revision>1</cp:revision>
  <dcterms:created xsi:type="dcterms:W3CDTF">2019-07-08T21:50:00Z</dcterms:created>
  <dcterms:modified xsi:type="dcterms:W3CDTF">2019-07-08T21:51:00Z</dcterms:modified>
</cp:coreProperties>
</file>